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6431CE" w:rsidRDefault="006431CE" w:rsidP="006431CE">
      <w:r>
        <w:t>The manuscript is well structured and had minimal comments from the reviewers.</w:t>
      </w:r>
    </w:p>
    <w:p w:rsidR="009344FF" w:rsidRDefault="006431CE" w:rsidP="006431CE">
      <w:r>
        <w:t>I therefore support its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EC005D" w:rsidRPr="00B31DED" w:rsidRDefault="00B31DED" w:rsidP="00B31DED">
      <w:bookmarkStart w:id="0" w:name="_GoBack"/>
      <w:proofErr w:type="spellStart"/>
      <w:r w:rsidRPr="00B31DED">
        <w:t>Dr.</w:t>
      </w:r>
      <w:proofErr w:type="spellEnd"/>
      <w:r w:rsidRPr="00B31DED">
        <w:t xml:space="preserve"> Hudson </w:t>
      </w:r>
      <w:proofErr w:type="spellStart"/>
      <w:r w:rsidRPr="00B31DED">
        <w:t>Nyambaka</w:t>
      </w:r>
      <w:proofErr w:type="spellEnd"/>
      <w:r w:rsidRPr="00B31DED">
        <w:t xml:space="preserve">, </w:t>
      </w:r>
      <w:r w:rsidRPr="00B31DED">
        <w:t>Kenyatta University</w:t>
      </w:r>
      <w:r w:rsidRPr="00B31DED">
        <w:t xml:space="preserve">, </w:t>
      </w:r>
      <w:r w:rsidRPr="00B31DED">
        <w:t>Kenya</w:t>
      </w:r>
      <w:bookmarkEnd w:id="0"/>
    </w:p>
    <w:sectPr w:rsidR="00EC005D" w:rsidRPr="00B31D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xNTI0NjM0MDW2NLVQ0lEKTi0uzszPAykwrAUAwrWLbSwAAAA="/>
  </w:docVars>
  <w:rsids>
    <w:rsidRoot w:val="00A72896"/>
    <w:rsid w:val="002C0B2C"/>
    <w:rsid w:val="006431CE"/>
    <w:rsid w:val="009344FF"/>
    <w:rsid w:val="009F328F"/>
    <w:rsid w:val="00A72896"/>
    <w:rsid w:val="00B31DED"/>
    <w:rsid w:val="00EC0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71C90C"/>
  <w15:docId w15:val="{FB0B0A90-8D4B-4F53-97F0-0445246F59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183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7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</Words>
  <Characters>171</Characters>
  <Application>Microsoft Office Word</Application>
  <DocSecurity>0</DocSecurity>
  <Lines>1</Lines>
  <Paragraphs>1</Paragraphs>
  <ScaleCrop>false</ScaleCrop>
  <Company/>
  <LinksUpToDate>false</LinksUpToDate>
  <CharactersWithSpaces>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5-05T10:56:00Z</dcterms:modified>
</cp:coreProperties>
</file>